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2c8d8368a0604e34899bcb5a66f7141ed4f4255.png"/>
            <a:graphic>
              <a:graphicData uri="http://schemas.openxmlformats.org/drawingml/2006/picture">
                <pic:pic>
                  <pic:nvPicPr>
                    <pic:cNvPr id="1" name="image-02c8d8368a0604e34899bcb5a66f7141ed4f4255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s://docs.nvidia.com/jetson/archives/r34.1/DeveloperGuide/text/SD/Security/SecureBoot.html</w:t>
        </w:r>
      </w:hyperlink>
    </w:p>
    <w:p>
      <w:p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OpTee.html#trusted-application-and-client-application-development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OpTee.html#key-derivation-function-of-a-fuse-key-and-user-defined-key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9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OpTee.html#secure-samples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0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OpTee.html#key-maintenance-and-ekbs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1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OpTee.html#aes-256-hardware-key-derivation-function-in-jetson-user-key-pta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2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Security/DiskEncryption.html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mat the text properly and explain in detai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structured technical summary of OP-TEE on NVIDIA Jetson devices, formatted for clarity and technical documentation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OP-TEE on NVIDIA Jetson: Trusted Execution Environment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rchitecture Overvie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wo Execution World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rmal World (NSE):</w:t>
      </w:r>
      <w:r>
        <w:rPr>
          <w:rFonts w:eastAsia="inter" w:cs="inter" w:ascii="inter" w:hAnsi="inter"/>
          <w:color w:val="000000"/>
          <w:sz w:val="21"/>
        </w:rPr>
        <w:t xml:space="preserve"> Runs standard OS (Linux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cure World (TEE):</w:t>
      </w:r>
      <w:r>
        <w:rPr>
          <w:rFonts w:eastAsia="inter" w:cs="inter" w:ascii="inter" w:hAnsi="inter"/>
          <w:color w:val="000000"/>
          <w:sz w:val="21"/>
        </w:rPr>
        <w:t xml:space="preserve"> Runs OP-TEE OS at ARMv8 Secure EL-1 leve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Component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ptee_os</w:t>
      </w:r>
      <w:r>
        <w:rPr>
          <w:rFonts w:eastAsia="inter" w:cs="inter" w:ascii="inter" w:hAnsi="inter"/>
          <w:color w:val="000000"/>
          <w:sz w:val="21"/>
        </w:rPr>
        <w:t xml:space="preserve">: TEE OS handling secure operations (interrupts, crypto services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ptee_client</w:t>
      </w:r>
      <w:r>
        <w:rPr>
          <w:rFonts w:eastAsia="inter" w:cs="inter" w:ascii="inter" w:hAnsi="inter"/>
          <w:color w:val="000000"/>
          <w:sz w:val="21"/>
        </w:rPr>
        <w:t xml:space="preserve">: User-space components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ibteec.so</w:t>
      </w:r>
      <w:r>
        <w:rPr>
          <w:rFonts w:eastAsia="inter" w:cs="inter" w:ascii="inter" w:hAnsi="inter"/>
          <w:color w:val="000000"/>
          <w:sz w:val="21"/>
        </w:rPr>
        <w:t xml:space="preserve">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e-supplicant</w:t>
      </w:r>
      <w:r>
        <w:rPr>
          <w:rFonts w:eastAsia="inter" w:cs="inter" w:ascii="inter" w:hAnsi="inter"/>
          <w:color w:val="000000"/>
          <w:sz w:val="21"/>
        </w:rPr>
        <w:t xml:space="preserve"> daemon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usted Applications (TAs):</w:t>
      </w:r>
      <w:r>
        <w:rPr>
          <w:rFonts w:eastAsia="inter" w:cs="inter" w:ascii="inter" w:hAnsi="inter"/>
          <w:color w:val="000000"/>
          <w:sz w:val="21"/>
        </w:rPr>
        <w:t xml:space="preserve"> Run at Secure EL-0 level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m Trusted Firmware (ATF):</w:t>
      </w:r>
      <w:r>
        <w:rPr>
          <w:rFonts w:eastAsia="inter" w:cs="inter" w:ascii="inter" w:hAnsi="inter"/>
          <w:color w:val="000000"/>
          <w:sz w:val="21"/>
        </w:rPr>
        <w:t xml:space="preserve"> Handles secure/non-secure world transi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munication Flow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ent App → TEE Client API → Linux Kernel Driver → ATF → OP-TEE OS → T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ponse follows reverse path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Trusted Application Develop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A Type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vilege Leve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I Acc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e Cas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er Mode T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cure EL-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lobalPlatform AP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eneral secure applica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seudo TA (PTA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cure EL-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irect HW acc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w-level hardware control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velopment Requirement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orm to GlobalPlatform TEE Internal Core API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NIST-SP 800-108 compliant KDF for crypto operation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UUID-based identification system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orting Existing TA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lace IPC mechanisms with RPC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vert crypto implementations to us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E_GenerateRandom(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Hardware RNG a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EE_AEInit()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uthenticated Encry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Encrypted Keyblob (EKB) Syste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Hierarchy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K2 Fuse Key</w:t>
      </w:r>
      <w:r>
        <w:rPr>
          <w:rFonts w:eastAsia="inter" w:cs="inter" w:ascii="inter" w:hAnsi="inter"/>
          <w:color w:val="000000"/>
          <w:sz w:val="21"/>
        </w:rPr>
        <w:t xml:space="preserve"> (128-bit, hardware-burned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K2_RK</w:t>
      </w:r>
      <w:r>
        <w:rPr>
          <w:rFonts w:eastAsia="inter" w:cs="inter" w:ascii="inter" w:hAnsi="inter"/>
          <w:color w:val="000000"/>
          <w:sz w:val="21"/>
        </w:rPr>
        <w:t xml:space="preserve"> = AES-128-ECB(FV, KEK2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KB_EK/EKB_AK</w:t>
      </w:r>
      <w:r>
        <w:rPr>
          <w:rFonts w:eastAsia="inter" w:cs="inter" w:ascii="inter" w:hAnsi="inter"/>
          <w:color w:val="000000"/>
          <w:sz w:val="21"/>
        </w:rPr>
        <w:t xml:space="preserve"> = NIST-SP-800-108(KEK2_RK, ...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KB Structur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16-byte Header]</w:t>
        <w:br/>
        <w:t xml:space="preserve">[16-byte AES-CMAC]</w:t>
        <w:br/>
        <w:t xml:space="preserve">[Random IV]</w:t>
        <w:br/>
        <w:t xml:space="preserve">[Encrypted Payload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Generation Proc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3 gen_ekb.py -kek2_key fuse.bin -fv fv.bin -in_sym_key key.bin -out eks.im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cation Command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EKB size constrai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c%s eks.img | aw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if ($1 &lt; 1024 || $1 &gt; 1048576) exit 1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idate CMA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penssl dgst -mac cmac -macopt cipher:aes-128-cbc -macopt hexke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EKB_A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binary &lt; ekb_content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Secure Sample Implement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jetson_user_key_pta (Pseudo TA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Management Funct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ETSON_USER_KEY_CMD_GET_EKB_KEY   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ETSON_USER_KEY_CMD_GEN_KEY       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 Keyslot Clear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gra_se_clear_aes_keyslots(SE_KEYSLOT_11 | SE_KEYSLOT_12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hwkey-agent (User TA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rvice Interfac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WKEY_AGENT_TA_CMD_ENCRYPTION 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WKEY_AGENT_TA_CMD_DECRYPTION 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sage Examp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vhwkey-app -e -i plain.txt -o cipher.bin -k EKB_USER_KEY_DISK_ENCRYPTION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Hardware-Accelerated Cryptograph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curity Engine (SE) Integr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E_Resul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gra_se_aes_ecb_kd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8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derived_key,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ey_len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8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iv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v_len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32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eyslot</w:t>
        <w:br/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IST-SP 800-108 KDF Implement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E_Resul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ist_sp_800_108_cmac_kd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8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key_in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32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ey_len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context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label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32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k_len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int8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key_out</w:t>
        <w:br/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curity Best Practices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slot Management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ear keyslots immediately after us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gra_se_clear_aes_keyslots()</w:t>
      </w:r>
      <w:r>
        <w:rPr>
          <w:rFonts w:eastAsia="inter" w:cs="inter" w:ascii="inter" w:hAnsi="inter"/>
          <w:color w:val="000000"/>
          <w:sz w:val="21"/>
        </w:rPr>
        <w:t xml:space="preserve"> post-operation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KB Handling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nimum 1024-byte size with random padding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e FVs in secure persistent storage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time Security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able SE clocks post-b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0 &gt; /sys/class/tegra-se/clk_enabl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:</w:t>
      </w:r>
      <w:r>
        <w:rPr>
          <w:rFonts w:eastAsia="inter" w:cs="inter" w:ascii="inter" w:hAnsi="inter"/>
          <w:color w:val="000000"/>
        </w:rPr>
        <w:t xml:space="preserve"> Secure Boot and Disk Encryption features mentioned in documentation are currently unsupported in Jetson Linux R34.1. Refer to NVIDIA's security advisories for update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 provides comprehensive technical details while maintaining readability. For implementation, refer to the </w:t>
      </w:r>
      <w:hyperlink r:id="rId13">
        <w:r>
          <w:rPr>
            <w:rFonts w:eastAsia="inter" w:cs="inter" w:ascii="inter" w:hAnsi="inter"/>
            <w:color w:val="#000"/>
            <w:u w:val="single"/>
          </w:rPr>
          <w:t xml:space="preserve">Jetson Linux Security Guide</w:t>
        </w:r>
      </w:hyperlink>
      <w:r>
        <w:rPr>
          <w:rFonts w:eastAsia="inter" w:cs="inter" w:ascii="inter" w:hAnsi="inter"/>
          <w:color w:val="000000"/>
        </w:rPr>
        <w:t xml:space="preserve"> and </w:t>
      </w:r>
      <w:hyperlink r:id="rId14">
        <w:r>
          <w:rPr>
            <w:rFonts w:eastAsia="inter" w:cs="inter" w:ascii="inter" w:hAnsi="inter"/>
            <w:color w:val="#000"/>
            <w:u w:val="single"/>
          </w:rPr>
          <w:t xml:space="preserve">OP-TEE Official Documentation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2c8d8368a0604e34899bcb5a66f7141ed4f4255.png" TargetMode="Internal"/><Relationship Id="rId6" Type="http://schemas.openxmlformats.org/officeDocument/2006/relationships/hyperlink" Target="https://docs.nvidia.com/jetson/archives/r34.1/DeveloperGuide/text/SD/Security/SecureBoot.html" TargetMode="External"/><Relationship Id="rId7" Type="http://schemas.openxmlformats.org/officeDocument/2006/relationships/hyperlink" Target="https://docs.nvidia.com/jetson/archives/r34.1/DeveloperGuide/text/SD/Security/OpTee.html#trusted-application-and-client-application-development" TargetMode="External"/><Relationship Id="rId8" Type="http://schemas.openxmlformats.org/officeDocument/2006/relationships/hyperlink" Target="https://docs.nvidia.com/jetson/archives/r34.1/DeveloperGuide/text/SD/Security/OpTee.html#key-derivation-function-of-a-fuse-key-and-user-defined-key" TargetMode="External"/><Relationship Id="rId9" Type="http://schemas.openxmlformats.org/officeDocument/2006/relationships/hyperlink" Target="https://docs.nvidia.com/jetson/archives/r34.1/DeveloperGuide/text/SD/Security/OpTee.html#secure-samples" TargetMode="External"/><Relationship Id="rId10" Type="http://schemas.openxmlformats.org/officeDocument/2006/relationships/hyperlink" Target="https://docs.nvidia.com/jetson/archives/r34.1/DeveloperGuide/text/SD/Security/OpTee.html#key-maintenance-and-ekbs" TargetMode="External"/><Relationship Id="rId11" Type="http://schemas.openxmlformats.org/officeDocument/2006/relationships/hyperlink" Target="https://docs.nvidia.com/jetson/archives/r34.1/DeveloperGuide/text/SD/Security/OpTee.html#aes-256-hardware-key-derivation-function-in-jetson-user-key-pta" TargetMode="External"/><Relationship Id="rId12" Type="http://schemas.openxmlformats.org/officeDocument/2006/relationships/hyperlink" Target="https://docs.nvidia.com/jetson/archives/r34.1/DeveloperGuide/text/SD/Security/DiskEncryption.html" TargetMode="External"/><Relationship Id="rId13" Type="http://schemas.openxmlformats.org/officeDocument/2006/relationships/hyperlink" Target="https://developer.nvidia.com/embedded/jetson-linux-security" TargetMode="External"/><Relationship Id="rId14" Type="http://schemas.openxmlformats.org/officeDocument/2006/relationships/hyperlink" Target="https://optee.readthedocs.io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3:03:03.650Z</dcterms:created>
  <dcterms:modified xsi:type="dcterms:W3CDTF">2025-04-29T13:03:03.650Z</dcterms:modified>
</cp:coreProperties>
</file>